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E8DB8" w14:textId="272F75AA" w:rsidR="00DE41E6" w:rsidRDefault="002425A5" w:rsidP="002425A5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QL Notes</w:t>
      </w:r>
    </w:p>
    <w:p w14:paraId="62C1CD1A" w14:textId="6499F724" w:rsidR="002425A5" w:rsidRDefault="002425A5" w:rsidP="002425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LACE</w:t>
      </w:r>
    </w:p>
    <w:p w14:paraId="7A8FDA92" w14:textId="278FBDEA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kes in 3 parameters (string_expression, substring to be replaced, substring that is replacing)</w:t>
      </w:r>
    </w:p>
    <w:p w14:paraId="54677444" w14:textId="265A6449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s (n)varchar type</w:t>
      </w:r>
    </w:p>
    <w:p w14:paraId="5F223457" w14:textId="606045D5" w:rsidR="002425A5" w:rsidRDefault="002425A5" w:rsidP="002425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ILING</w:t>
      </w:r>
    </w:p>
    <w:p w14:paraId="6863E653" w14:textId="2087C072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kes in a number as a parameter</w:t>
      </w:r>
    </w:p>
    <w:p w14:paraId="12EEA1EB" w14:textId="757036F0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s the closest integer greater than the parameter value</w:t>
      </w:r>
    </w:p>
    <w:p w14:paraId="27DBF2A1" w14:textId="3CC6F9EC" w:rsidR="002425A5" w:rsidRDefault="002425A5" w:rsidP="002425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UM</w:t>
      </w:r>
    </w:p>
    <w:p w14:paraId="386EA35C" w14:textId="745AAC96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 takes in a column’s data as a parameter</w:t>
      </w:r>
    </w:p>
    <w:p w14:paraId="559BFAE4" w14:textId="47A8D219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 SELECT, but before WHERE</w:t>
      </w:r>
    </w:p>
    <w:p w14:paraId="3DFC14DB" w14:textId="3290E060" w:rsidR="002425A5" w:rsidRDefault="002425A5" w:rsidP="002425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G</w:t>
      </w:r>
    </w:p>
    <w:p w14:paraId="737FBC3E" w14:textId="77777777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 takes in a column’s data as a parameter</w:t>
      </w:r>
    </w:p>
    <w:p w14:paraId="7AFC8DCD" w14:textId="3F2CA651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 SELECT, but before WHERE</w:t>
      </w:r>
    </w:p>
    <w:p w14:paraId="2EF55A40" w14:textId="0B273760" w:rsidR="00C00FD8" w:rsidRPr="00C00FD8" w:rsidRDefault="00C00FD8" w:rsidP="00C00FD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akes in a collection of values either ALL or DISTINCT, and </w:t>
      </w:r>
    </w:p>
    <w:p w14:paraId="6198A32B" w14:textId="36886E80" w:rsidR="002425A5" w:rsidRDefault="002425A5" w:rsidP="002425A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ROUP BY</w:t>
      </w:r>
    </w:p>
    <w:p w14:paraId="2B03FFC4" w14:textId="74D81B2E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mand to group the result of an aggregate function by the factor-parameter</w:t>
      </w:r>
    </w:p>
    <w:p w14:paraId="2197975E" w14:textId="73B03261" w:rsidR="002425A5" w:rsidRDefault="002425A5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es after SELECT and an aggregate function</w:t>
      </w:r>
    </w:p>
    <w:p w14:paraId="4989A13C" w14:textId="37A20E73" w:rsidR="003552F9" w:rsidRDefault="003552F9" w:rsidP="002425A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reates a list </w:t>
      </w:r>
    </w:p>
    <w:p w14:paraId="653FE059" w14:textId="3226D9FD" w:rsidR="00E753E7" w:rsidRDefault="00E753E7" w:rsidP="00E753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UNT</w:t>
      </w:r>
    </w:p>
    <w:p w14:paraId="17858DAA" w14:textId="6AA2BB7C" w:rsidR="00E753E7" w:rsidRDefault="00E753E7" w:rsidP="00E753E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ery particular – used in the Select Statement</w:t>
      </w:r>
    </w:p>
    <w:p w14:paraId="7FFF76D5" w14:textId="7EF22AEB" w:rsidR="00E753E7" w:rsidRDefault="00E753E7" w:rsidP="00E753E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akes in a collection of values either ALL or DISTINCT, and </w:t>
      </w:r>
    </w:p>
    <w:p w14:paraId="2B657E38" w14:textId="5AF7C470" w:rsidR="00E97DC3" w:rsidRDefault="00E97DC3" w:rsidP="00E97D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KE</w:t>
      </w:r>
    </w:p>
    <w:p w14:paraId="6E37EE80" w14:textId="55DF9D86" w:rsidR="00E97DC3" w:rsidRDefault="00E8496F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kes in % (any substring of characters) or _ (a single character)</w:t>
      </w:r>
    </w:p>
    <w:p w14:paraId="7EAB0920" w14:textId="77777777" w:rsidR="00E8496F" w:rsidRDefault="00E8496F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404F2416" w14:textId="72C5A154" w:rsidR="00E97DC3" w:rsidRDefault="00E97DC3" w:rsidP="00E97D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VING</w:t>
      </w:r>
    </w:p>
    <w:p w14:paraId="22CB0509" w14:textId="1296E39D" w:rsidR="00E97DC3" w:rsidRDefault="00E97DC3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used with aggregate data</w:t>
      </w:r>
    </w:p>
    <w:p w14:paraId="740D6057" w14:textId="450668CA" w:rsidR="00E97DC3" w:rsidRDefault="00E97DC3" w:rsidP="00E97DC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</w:t>
      </w:r>
    </w:p>
    <w:p w14:paraId="21EED970" w14:textId="41A6C2D2" w:rsidR="00E97DC3" w:rsidRDefault="00E97DC3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be used with aggregate data</w:t>
      </w:r>
    </w:p>
    <w:p w14:paraId="358CC263" w14:textId="22E5AC4E" w:rsidR="00E97DC3" w:rsidRDefault="00E97DC3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onditional expression can have any number of predicates (ie, WHERE lastname LIKE ‘s%a%’; WHERE Key =1 OR 2 OR Key =3)</w:t>
      </w:r>
    </w:p>
    <w:p w14:paraId="600FF264" w14:textId="342D7306" w:rsidR="00E97DC3" w:rsidRDefault="00E97DC3" w:rsidP="00E97DC3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 lname BETWEEN 10 AND 20, or WHERE lname IN (name1,…,nameK)</w:t>
      </w:r>
    </w:p>
    <w:p w14:paraId="75A6999E" w14:textId="0E167F25" w:rsidR="001511B4" w:rsidRDefault="001511B4" w:rsidP="001511B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der of operations:</w:t>
      </w:r>
    </w:p>
    <w:p w14:paraId="10187434" w14:textId="69DC5361" w:rsidR="001511B4" w:rsidRDefault="001511B4" w:rsidP="001511B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LECT before FROM</w:t>
      </w:r>
    </w:p>
    <w:p w14:paraId="1994E643" w14:textId="3DCCFB54" w:rsidR="001511B4" w:rsidRDefault="001511B4" w:rsidP="001511B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OIN BEFORE WHERE</w:t>
      </w:r>
    </w:p>
    <w:p w14:paraId="7BD2978F" w14:textId="7443CA88" w:rsidR="007A5B92" w:rsidRDefault="007A5B92" w:rsidP="007A5B9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mon math functions in SQL</w:t>
      </w:r>
    </w:p>
    <w:p w14:paraId="67BDB046" w14:textId="6080DC8B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BS(X) -absolute value</w:t>
      </w:r>
    </w:p>
    <w:p w14:paraId="707A6999" w14:textId="3467323B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D(X) -modulus</w:t>
      </w:r>
    </w:p>
    <w:p w14:paraId="75FEDA25" w14:textId="48B7345A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EILING(X) – returns the closest integer that is greater than or equal to X</w:t>
      </w:r>
    </w:p>
    <w:p w14:paraId="65709DC6" w14:textId="09BFEA36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OOR(X)-</w:t>
      </w:r>
      <w:r w:rsidRPr="007A5B92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returns the closest integer that is </w:t>
      </w:r>
      <w:r>
        <w:rPr>
          <w:rFonts w:asciiTheme="majorBidi" w:hAnsiTheme="majorBidi" w:cstheme="majorBidi"/>
          <w:sz w:val="24"/>
          <w:szCs w:val="24"/>
        </w:rPr>
        <w:t>less</w:t>
      </w:r>
      <w:r>
        <w:rPr>
          <w:rFonts w:asciiTheme="majorBidi" w:hAnsiTheme="majorBidi" w:cstheme="majorBidi"/>
          <w:sz w:val="24"/>
          <w:szCs w:val="24"/>
        </w:rPr>
        <w:t xml:space="preserve"> than or equal to X</w:t>
      </w:r>
    </w:p>
    <w:p w14:paraId="3760397C" w14:textId="78B9990B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UND(X, decimal places)</w:t>
      </w:r>
    </w:p>
    <w:p w14:paraId="10189D5A" w14:textId="66B492CC" w:rsidR="00286179" w:rsidRDefault="00286179" w:rsidP="0028617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ses in SQL</w:t>
      </w:r>
    </w:p>
    <w:p w14:paraId="38708469" w14:textId="0289FC9A" w:rsidR="00E97DC3" w:rsidRDefault="00E97DC3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CASE can take in a set of mathematical expressions or Boolean expressions to determine a result</w:t>
      </w:r>
    </w:p>
    <w:p w14:paraId="02AC49AF" w14:textId="1652B8E1" w:rsidR="00E8496F" w:rsidRDefault="00E8496F" w:rsidP="00E97DC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SE initial expression</w:t>
      </w:r>
    </w:p>
    <w:p w14:paraId="7E8B53FF" w14:textId="2C2A78D0" w:rsidR="00E8496F" w:rsidRDefault="00E8496F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condition THEN result expression 1</w:t>
      </w:r>
    </w:p>
    <w:p w14:paraId="0E5D97BA" w14:textId="627E3A2F" w:rsidR="00E8496F" w:rsidRDefault="00E8496F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condition THEN result expression</w:t>
      </w:r>
      <w:r>
        <w:rPr>
          <w:rFonts w:asciiTheme="majorBidi" w:hAnsiTheme="majorBidi" w:cstheme="majorBidi"/>
          <w:sz w:val="24"/>
          <w:szCs w:val="24"/>
        </w:rPr>
        <w:t xml:space="preserve"> 2</w:t>
      </w:r>
    </w:p>
    <w:p w14:paraId="4CEF2B51" w14:textId="448831D5" w:rsidR="00E8496F" w:rsidRDefault="00E8496F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…</w:t>
      </w:r>
    </w:p>
    <w:p w14:paraId="37EC8961" w14:textId="29882BA0" w:rsidR="00E8496F" w:rsidRDefault="00E8496F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EN condition THEN </w:t>
      </w:r>
      <w:r>
        <w:rPr>
          <w:rFonts w:asciiTheme="majorBidi" w:hAnsiTheme="majorBidi" w:cstheme="majorBidi"/>
          <w:sz w:val="24"/>
          <w:szCs w:val="24"/>
        </w:rPr>
        <w:t xml:space="preserve">result </w:t>
      </w:r>
      <w:r>
        <w:rPr>
          <w:rFonts w:asciiTheme="majorBidi" w:hAnsiTheme="majorBidi" w:cstheme="majorBidi"/>
          <w:sz w:val="24"/>
          <w:szCs w:val="24"/>
        </w:rPr>
        <w:t>expression</w:t>
      </w:r>
      <w:r>
        <w:rPr>
          <w:rFonts w:asciiTheme="majorBidi" w:hAnsiTheme="majorBidi" w:cstheme="majorBidi"/>
          <w:sz w:val="24"/>
          <w:szCs w:val="24"/>
        </w:rPr>
        <w:t xml:space="preserve"> K</w:t>
      </w:r>
    </w:p>
    <w:p w14:paraId="67FE62B4" w14:textId="4FB66DDE" w:rsidR="00A20897" w:rsidRDefault="00A20897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lse Condition</w:t>
      </w:r>
    </w:p>
    <w:p w14:paraId="24A1CE1E" w14:textId="510F5821" w:rsidR="00A20897" w:rsidRPr="00E8496F" w:rsidRDefault="00A20897" w:rsidP="00E8496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d,</w:t>
      </w:r>
    </w:p>
    <w:p w14:paraId="1387DBF7" w14:textId="1D1E6E7E" w:rsidR="007A5B92" w:rsidRDefault="007A5B92" w:rsidP="0028617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OINS</w:t>
      </w:r>
    </w:p>
    <w:p w14:paraId="33819225" w14:textId="6784223F" w:rsidR="007A5B92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ROM clause implicitly takes in a join, whether you specify it or not</w:t>
      </w:r>
    </w:p>
    <w:p w14:paraId="5322B8A8" w14:textId="551F15D7" w:rsidR="007A5B92" w:rsidRDefault="007A5B92" w:rsidP="007A5B92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join is unspecified then it takes in an empty table in the join argument</w:t>
      </w:r>
    </w:p>
    <w:p w14:paraId="2495C0A9" w14:textId="77777777" w:rsidR="007A5B92" w:rsidRPr="002425A5" w:rsidRDefault="007A5B92" w:rsidP="007A5B9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</w:p>
    <w:sectPr w:rsidR="007A5B92" w:rsidRPr="00242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614EF4"/>
    <w:multiLevelType w:val="hybridMultilevel"/>
    <w:tmpl w:val="5830BB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DAxMTcwtjAzNjFS0lEKTi0uzszPAykwqgUApljq+CwAAAA="/>
  </w:docVars>
  <w:rsids>
    <w:rsidRoot w:val="002425A5"/>
    <w:rsid w:val="001511B4"/>
    <w:rsid w:val="002425A5"/>
    <w:rsid w:val="00286179"/>
    <w:rsid w:val="003552F9"/>
    <w:rsid w:val="005F548C"/>
    <w:rsid w:val="007A5B92"/>
    <w:rsid w:val="00A20897"/>
    <w:rsid w:val="00C00FD8"/>
    <w:rsid w:val="00DE41E6"/>
    <w:rsid w:val="00E753E7"/>
    <w:rsid w:val="00E8496F"/>
    <w:rsid w:val="00E9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FF3D"/>
  <w15:chartTrackingRefBased/>
  <w15:docId w15:val="{1922A938-2562-416F-AAC1-688E910C4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25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5</cp:revision>
  <dcterms:created xsi:type="dcterms:W3CDTF">2021-07-11T18:07:00Z</dcterms:created>
  <dcterms:modified xsi:type="dcterms:W3CDTF">2021-07-12T13:32:00Z</dcterms:modified>
</cp:coreProperties>
</file>